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100A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5A0FDE2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r w:rsidR="003509E6">
        <w:rPr>
          <w:sz w:val="28"/>
          <w:szCs w:val="28"/>
        </w:rPr>
        <w:t>.</w:t>
      </w:r>
    </w:p>
    <w:p w14:paraId="1C687A9C" w14:textId="6F34828B" w:rsidR="003509E6" w:rsidRDefault="003509E6" w:rsidP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Racing Game</w:t>
      </w:r>
    </w:p>
    <w:p w14:paraId="34A9E19B" w14:textId="77777777" w:rsidR="007B4A91" w:rsidRDefault="007100A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4A9AFA6" w:rsidR="007B4A91" w:rsidRDefault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 is to win and defeat </w:t>
      </w:r>
      <w:proofErr w:type="gramStart"/>
      <w:r>
        <w:rPr>
          <w:sz w:val="28"/>
          <w:szCs w:val="28"/>
        </w:rPr>
        <w:t>other</w:t>
      </w:r>
      <w:proofErr w:type="gramEnd"/>
      <w:r>
        <w:rPr>
          <w:sz w:val="28"/>
          <w:szCs w:val="28"/>
        </w:rPr>
        <w:t xml:space="preserve"> player</w:t>
      </w:r>
    </w:p>
    <w:p w14:paraId="3D632C61" w14:textId="77777777" w:rsidR="007B4A91" w:rsidRDefault="007100A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257CCD1" w:rsidR="007B4A91" w:rsidRDefault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Brief story=</w:t>
      </w:r>
    </w:p>
    <w:p w14:paraId="5D594AC3" w14:textId="68CA03BF" w:rsidR="003509E6" w:rsidRDefault="003509E6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will be four players </w:t>
      </w:r>
    </w:p>
    <w:p w14:paraId="28FEB398" w14:textId="34917824" w:rsidR="003509E6" w:rsidRDefault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the game </w:t>
      </w:r>
      <w:proofErr w:type="gramStart"/>
      <w:r>
        <w:rPr>
          <w:sz w:val="28"/>
          <w:szCs w:val="28"/>
        </w:rPr>
        <w:t>starts</w:t>
      </w:r>
      <w:proofErr w:type="gramEnd"/>
      <w:r>
        <w:rPr>
          <w:sz w:val="28"/>
          <w:szCs w:val="28"/>
        </w:rPr>
        <w:t xml:space="preserve"> they all will start playing</w:t>
      </w:r>
    </w:p>
    <w:p w14:paraId="4BBADEA2" w14:textId="3A169FB1" w:rsidR="00FD72CD" w:rsidRDefault="00FD72C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will also be coins and obstacles.</w:t>
      </w:r>
    </w:p>
    <w:p w14:paraId="1F832DCB" w14:textId="13CDB9DB" w:rsidR="003509E6" w:rsidRDefault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And whoever wins we should display 1</w:t>
      </w:r>
      <w:r w:rsidRPr="003509E6">
        <w:rPr>
          <w:sz w:val="28"/>
          <w:szCs w:val="28"/>
          <w:vertAlign w:val="superscript"/>
        </w:rPr>
        <w:t>st</w:t>
      </w:r>
    </w:p>
    <w:p w14:paraId="565FCEDD" w14:textId="6020EF3F" w:rsidR="003509E6" w:rsidRDefault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3509E6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place we should display 2</w:t>
      </w:r>
      <w:r w:rsidRPr="003509E6">
        <w:rPr>
          <w:sz w:val="28"/>
          <w:szCs w:val="28"/>
          <w:vertAlign w:val="superscript"/>
        </w:rPr>
        <w:t>nd</w:t>
      </w:r>
    </w:p>
    <w:p w14:paraId="7C5A38F0" w14:textId="2B46C207" w:rsidR="003509E6" w:rsidRDefault="003509E6" w:rsidP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proofErr w:type="gramStart"/>
      <w:r w:rsidRPr="003509E6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place</w:t>
      </w:r>
      <w:proofErr w:type="gramEnd"/>
      <w:r>
        <w:rPr>
          <w:sz w:val="28"/>
          <w:szCs w:val="28"/>
        </w:rPr>
        <w:t xml:space="preserve"> we should display 2</w:t>
      </w:r>
      <w:r>
        <w:rPr>
          <w:sz w:val="28"/>
          <w:szCs w:val="28"/>
          <w:vertAlign w:val="superscript"/>
        </w:rPr>
        <w:t>rd</w:t>
      </w:r>
    </w:p>
    <w:p w14:paraId="7C6FFD89" w14:textId="3F228BC4" w:rsidR="007B4A91" w:rsidRDefault="003509E6" w:rsidP="003509E6">
      <w:pPr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place we should display 2</w:t>
      </w:r>
      <w:r>
        <w:rPr>
          <w:sz w:val="28"/>
          <w:szCs w:val="28"/>
          <w:vertAlign w:val="superscript"/>
        </w:rPr>
        <w:t>th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76A1458" w:rsidR="007B4A91" w:rsidRDefault="00350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695EC7" w:rsidR="003509E6" w:rsidRDefault="003509E6" w:rsidP="003509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983F8B0" w:rsidR="007B4A91" w:rsidRDefault="00350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B799BC3" w:rsidR="007B4A91" w:rsidRDefault="00350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9C6EA7B" w:rsidR="007B4A91" w:rsidRDefault="00350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5BE4B65" w:rsidR="003509E6" w:rsidRDefault="003509E6" w:rsidP="003509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99C7D01" w:rsidR="007B4A91" w:rsidRDefault="00350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871184E" w:rsidR="003509E6" w:rsidRDefault="003509E6" w:rsidP="003509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55C05C3A" w:rsidR="007B4A91" w:rsidRDefault="00350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n-Playing </w:t>
            </w:r>
            <w:r w:rsidR="00556965"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FF93A3" w:rsidR="007B4A91" w:rsidRDefault="00350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53D146" w:rsidR="007B4A91" w:rsidRDefault="00350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Rando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D9C1B18" w:rsidR="007B4A91" w:rsidRDefault="00FD72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1B2A577" w:rsidR="007B4A91" w:rsidRDefault="00FD72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 Rando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100A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100A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100A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100A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82D163E" w14:textId="77777777" w:rsidR="00FD72CD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24B987DE" w14:textId="1FFC7E99" w:rsidR="007B4A91" w:rsidRDefault="00FD72CD">
      <w:pPr>
        <w:rPr>
          <w:sz w:val="28"/>
          <w:szCs w:val="28"/>
        </w:rPr>
      </w:pPr>
      <w:r>
        <w:rPr>
          <w:sz w:val="28"/>
          <w:szCs w:val="28"/>
        </w:rPr>
        <w:t xml:space="preserve">I can make the game engaging by adding </w:t>
      </w:r>
      <w:proofErr w:type="spellStart"/>
      <w:proofErr w:type="gramStart"/>
      <w:r>
        <w:rPr>
          <w:sz w:val="28"/>
          <w:szCs w:val="28"/>
        </w:rPr>
        <w:t>coins,obstacles</w:t>
      </w:r>
      <w:proofErr w:type="gramEnd"/>
      <w:r>
        <w:rPr>
          <w:sz w:val="28"/>
          <w:szCs w:val="28"/>
        </w:rPr>
        <w:t>,placements</w:t>
      </w:r>
      <w:proofErr w:type="spellEnd"/>
      <w:r>
        <w:rPr>
          <w:sz w:val="28"/>
          <w:szCs w:val="28"/>
        </w:rPr>
        <w:t>.</w:t>
      </w:r>
      <w:r w:rsidR="00556965">
        <w:rPr>
          <w:sz w:val="28"/>
          <w:szCs w:val="28"/>
        </w:rPr>
        <w:t xml:space="preserve">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2F51"/>
    <w:rsid w:val="000B7E09"/>
    <w:rsid w:val="003509E6"/>
    <w:rsid w:val="003C2F53"/>
    <w:rsid w:val="00556965"/>
    <w:rsid w:val="006651A5"/>
    <w:rsid w:val="007100A5"/>
    <w:rsid w:val="007B4A91"/>
    <w:rsid w:val="00922677"/>
    <w:rsid w:val="00DE070E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rivatsa gadiyaram</cp:lastModifiedBy>
  <cp:revision>2</cp:revision>
  <cp:lastPrinted>2021-07-09T10:44:00Z</cp:lastPrinted>
  <dcterms:created xsi:type="dcterms:W3CDTF">2021-07-09T10:44:00Z</dcterms:created>
  <dcterms:modified xsi:type="dcterms:W3CDTF">2021-07-09T10:44:00Z</dcterms:modified>
</cp:coreProperties>
</file>